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:rsidR="00610CD6" w:rsidRDefault="00610CD6"/>
    <w:tbl>
      <w:tblPr>
        <w:tblStyle w:val="a"/>
        <w:tblW w:w="5000" w:type="pc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ook w:val="0600"/>
      </w:tblPr>
      <w:tblGrid>
        <w:gridCol w:w="9560"/>
      </w:tblGrid>
      <w:tr w:rsidR="00C11A25" w:rsidTr="001C2E18">
        <w:tc>
          <w:tcPr>
            <w:tcW w:w="5000" w:type="pc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Tr="001C2E18">
        <w:tc>
          <w:tcPr>
            <w:tcW w:w="5000" w:type="pc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D13AAE" w:rsidRDefault="00441DBC" w:rsidP="001C2E1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щаеми дядо Мраз, до мен достигна информация, че сте изправени пред някои трудности</w:t>
            </w:r>
            <w:r w:rsidR="00D13AAE">
              <w:rPr>
                <w:rFonts w:ascii="Calibri" w:eastAsia="Calibri" w:hAnsi="Calibri" w:cs="Calibri"/>
                <w:lang w:val="bg-BG"/>
              </w:rPr>
              <w:t xml:space="preserve"> относно наближаващите празници и имам план как можем да спасим коледа. </w:t>
            </w:r>
            <w:r w:rsidR="001C2E18">
              <w:rPr>
                <w:rFonts w:ascii="Calibri" w:eastAsia="Calibri" w:hAnsi="Calibri" w:cs="Calibri"/>
                <w:lang w:val="bg-BG"/>
              </w:rPr>
              <w:t>Разполагам с</w:t>
            </w:r>
            <w:r w:rsidR="00D13AAE">
              <w:rPr>
                <w:rFonts w:ascii="Calibri" w:eastAsia="Calibri" w:hAnsi="Calibri" w:cs="Calibri"/>
                <w:lang w:val="bg-BG"/>
              </w:rPr>
              <w:t xml:space="preserve"> добри взаимоотношения с компанията за производство и доставки </w:t>
            </w:r>
            <w:r w:rsidR="00D13AAE">
              <w:rPr>
                <w:rFonts w:ascii="Calibri" w:eastAsia="Calibri" w:hAnsi="Calibri" w:cs="Calibri"/>
                <w:lang w:val="en-US"/>
              </w:rPr>
              <w:t>China INC</w:t>
            </w:r>
            <w:r w:rsidR="00D13AAE">
              <w:rPr>
                <w:rFonts w:ascii="Calibri" w:eastAsia="Calibri" w:hAnsi="Calibri" w:cs="Calibri"/>
                <w:lang w:val="bg-BG"/>
              </w:rPr>
              <w:t xml:space="preserve">, с чиято помощ няма да ви се налага да мислите за подараците и тяхнята доставка. </w:t>
            </w:r>
            <w:r w:rsidR="001C2E18">
              <w:rPr>
                <w:rFonts w:ascii="Calibri" w:eastAsia="Calibri" w:hAnsi="Calibri" w:cs="Calibri"/>
                <w:lang w:val="bg-BG"/>
              </w:rPr>
              <w:t>Смятам</w:t>
            </w:r>
            <w:r w:rsidR="00E47DFD">
              <w:rPr>
                <w:rFonts w:ascii="Calibri" w:eastAsia="Calibri" w:hAnsi="Calibri" w:cs="Calibri"/>
                <w:lang w:val="bg-BG"/>
              </w:rPr>
              <w:t xml:space="preserve"> че </w:t>
            </w:r>
            <w:r w:rsidR="001C2E18">
              <w:rPr>
                <w:rFonts w:ascii="Calibri" w:eastAsia="Calibri" w:hAnsi="Calibri" w:cs="Calibri"/>
                <w:lang w:val="bg-BG"/>
              </w:rPr>
              <w:t xml:space="preserve">единствено </w:t>
            </w:r>
            <w:r w:rsidR="00E47DFD">
              <w:rPr>
                <w:rFonts w:ascii="Calibri" w:eastAsia="Calibri" w:hAnsi="Calibri" w:cs="Calibri"/>
                <w:lang w:val="bg-BG"/>
              </w:rPr>
              <w:t xml:space="preserve">с </w:t>
            </w:r>
            <w:r w:rsidR="001C2E18">
              <w:rPr>
                <w:rFonts w:ascii="Calibri" w:eastAsia="Calibri" w:hAnsi="Calibri" w:cs="Calibri"/>
                <w:lang w:val="bg-BG"/>
              </w:rPr>
              <w:t xml:space="preserve">експлоатацията на отчаяните им, старателни и символично заплатени работници ще успеем да се справим с този товар. За да финансираме дейностите си ще се допитам до </w:t>
            </w:r>
            <w:r w:rsidR="001C2E18">
              <w:rPr>
                <w:rFonts w:ascii="Calibri" w:eastAsia="Calibri" w:hAnsi="Calibri" w:cs="Calibri"/>
                <w:lang w:val="en-US"/>
              </w:rPr>
              <w:t xml:space="preserve">Evil Bank </w:t>
            </w:r>
            <w:r w:rsidR="001C2E18">
              <w:rPr>
                <w:rFonts w:ascii="Calibri" w:eastAsia="Calibri" w:hAnsi="Calibri" w:cs="Calibri"/>
                <w:lang w:val="bg-BG"/>
              </w:rPr>
              <w:t>и ще договоря добри условия, което ме навежда на мисълта, че може отново да са ни полезни Вашите джуджета.</w:t>
            </w: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13AA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13AA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13AAE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975"/>
        <w:gridCol w:w="7385"/>
      </w:tblGrid>
      <w:tr w:rsidR="00B85B8D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B85B8D" w:rsidRDefault="00425F45" w:rsidP="00D13AAE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="00D13AAE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China INC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Default="00C56751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щаеми </w:t>
            </w:r>
            <w:r>
              <w:rPr>
                <w:rFonts w:ascii="Calibri" w:eastAsia="Calibri" w:hAnsi="Calibri" w:cs="Calibri"/>
                <w:lang w:val="en-US"/>
              </w:rPr>
              <w:t>China INC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:rsidR="00C56751" w:rsidRDefault="00C56751" w:rsidP="00C56751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з съм асистентът на дядо Мраз и се обръщам към Вас от интерес към услугите които предлагате.  </w:t>
            </w:r>
          </w:p>
          <w:p w:rsidR="00C56751" w:rsidRDefault="00C56751" w:rsidP="009A775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ядо </w:t>
            </w:r>
            <w:r w:rsidR="00D160C0">
              <w:rPr>
                <w:rFonts w:ascii="Calibri" w:eastAsia="Calibri" w:hAnsi="Calibri" w:cs="Calibri"/>
                <w:lang w:val="bg-BG"/>
              </w:rPr>
              <w:t>М</w:t>
            </w:r>
            <w:r>
              <w:rPr>
                <w:rFonts w:ascii="Calibri" w:eastAsia="Calibri" w:hAnsi="Calibri" w:cs="Calibri"/>
                <w:lang w:val="bg-BG"/>
              </w:rPr>
              <w:t xml:space="preserve">раз е изправен пред трудности, тъй като поради непредвидени обстоятелства изгуби своите елени. Сега, след като няма транспорт, се нуждае от помощ с доставянето на всички играчки по света. Освен това напоследък неговите най-големи помощници, именно джуджетата, </w:t>
            </w:r>
            <w:r w:rsidR="009A7754">
              <w:rPr>
                <w:rFonts w:ascii="Calibri" w:eastAsia="Calibri" w:hAnsi="Calibri" w:cs="Calibri"/>
                <w:lang w:val="bg-BG"/>
              </w:rPr>
              <w:t xml:space="preserve"> започнаха да не вършат добре своята работа и дори да крадат от играчките на децата.  Решихме да ги освободим от длъжност, а вместо тях да поверим работата им на някои по старателни хора. Бих доверил това на Вашите работници, тъй като смятам че ще са доста по-старателни, защото от работата им зависи тяхното оцеляване.</w:t>
            </w:r>
          </w:p>
          <w:p w:rsidR="009A7754" w:rsidRDefault="009A7754" w:rsidP="009A775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Относно заплащането, проучих и разбрах каква е стан</w:t>
            </w:r>
            <w:r w:rsidR="00EE7F28">
              <w:rPr>
                <w:rFonts w:ascii="Calibri" w:eastAsia="Calibri" w:hAnsi="Calibri" w:cs="Calibri"/>
                <w:lang w:val="bg-BG"/>
              </w:rPr>
              <w:t xml:space="preserve">дартната тарифа за услугите Ви. Пресметнах че сумата възлиза на </w:t>
            </w:r>
            <w:r w:rsidR="0093161C">
              <w:rPr>
                <w:rFonts w:ascii="Calibri" w:eastAsia="Calibri" w:hAnsi="Calibri" w:cs="Calibri"/>
                <w:lang w:val="bg-BG"/>
              </w:rPr>
              <w:t>90</w:t>
            </w:r>
            <w:r w:rsidR="00EE7F28">
              <w:rPr>
                <w:rFonts w:ascii="Calibri" w:eastAsia="Calibri" w:hAnsi="Calibri" w:cs="Calibri"/>
                <w:lang w:val="bg-BG"/>
              </w:rPr>
              <w:t xml:space="preserve"> милиона евро</w:t>
            </w:r>
            <w:r w:rsidR="0093161C">
              <w:rPr>
                <w:rFonts w:ascii="Calibri" w:eastAsia="Calibri" w:hAnsi="Calibri" w:cs="Calibri"/>
                <w:lang w:val="bg-BG"/>
              </w:rPr>
              <w:t xml:space="preserve"> и</w:t>
            </w:r>
            <w:r>
              <w:rPr>
                <w:rFonts w:ascii="Calibri" w:eastAsia="Calibri" w:hAnsi="Calibri" w:cs="Calibri"/>
                <w:lang w:val="bg-BG"/>
              </w:rPr>
              <w:t xml:space="preserve"> сме готови да подпишем договор</w:t>
            </w:r>
            <w:r w:rsidR="0093161C">
              <w:rPr>
                <w:rFonts w:ascii="Calibri" w:eastAsia="Calibri" w:hAnsi="Calibri" w:cs="Calibri"/>
                <w:lang w:val="bg-BG"/>
              </w:rPr>
              <w:t xml:space="preserve"> за тази сума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:rsidR="001C2E18" w:rsidRDefault="001C2E18" w:rsidP="009A775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:rsidR="009A7754" w:rsidRDefault="009A7754" w:rsidP="009A775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отделеното време,</w:t>
            </w:r>
          </w:p>
          <w:p w:rsidR="00D160C0" w:rsidRPr="00C56751" w:rsidRDefault="00D160C0" w:rsidP="00EE7F2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ът на дядо </w:t>
            </w:r>
            <w:r w:rsidR="00EE7F28">
              <w:rPr>
                <w:rFonts w:ascii="Calibri" w:eastAsia="Calibri" w:hAnsi="Calibri" w:cs="Calibri"/>
                <w:lang w:val="bg-BG"/>
              </w:rPr>
              <w:t>Мраз</w:t>
            </w:r>
          </w:p>
        </w:tc>
      </w:tr>
      <w:tr w:rsidR="00425F45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Възможен отказ поради искания за по-голямо заплащане.</w:t>
            </w:r>
          </w:p>
        </w:tc>
      </w:tr>
      <w:tr w:rsidR="00425F45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Default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</w:t>
            </w:r>
            <w:r>
              <w:rPr>
                <w:rFonts w:ascii="Calibri" w:eastAsia="Calibri" w:hAnsi="Calibri" w:cs="Calibri"/>
                <w:lang w:val="en-US"/>
              </w:rPr>
              <w:t>China INC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:rsid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обръщам се към Вас в отговор на исканията ви за по-голямо заплащане.</w:t>
            </w:r>
          </w:p>
          <w:p w:rsid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а съжаление обстоятелствата не позволяват да отделим повече парични средства, но имам друго предложение, което ще донесе подобен резултат. </w:t>
            </w:r>
          </w:p>
          <w:p w:rsid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редлагам допълнително възнаграждение за всеки Вас работник – по шепа ориз на смяна, което ще намали разходите Ви за заплащане на служителите и съответно ще доведе до по-високи печалби.</w:t>
            </w:r>
          </w:p>
          <w:p w:rsidR="00E47DFD" w:rsidRDefault="00E47DFD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:rsid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:rsidR="00D160C0" w:rsidRPr="00D160C0" w:rsidRDefault="00D160C0" w:rsidP="00EE7F2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</w:t>
            </w:r>
            <w:r w:rsidR="00EE7F28">
              <w:rPr>
                <w:rFonts w:ascii="Calibri" w:eastAsia="Calibri" w:hAnsi="Calibri" w:cs="Calibri"/>
                <w:lang w:val="bg-BG"/>
              </w:rPr>
              <w:t>систентът на дядо Мраз</w:t>
            </w:r>
          </w:p>
        </w:tc>
      </w:tr>
      <w:tr w:rsidR="00425F45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:rsidR="00425F45" w:rsidRPr="00B85B8D" w:rsidRDefault="00D13AAE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Evil Bank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щаеми </w:t>
            </w: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:rsid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з съм асистентът на дядо Мраз и се обръщам към Вас от интерес към услугите които предлагате.  </w:t>
            </w:r>
          </w:p>
          <w:p w:rsidR="00D160C0" w:rsidRDefault="00D160C0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ядо Мраз е изправен пред редица трудности</w:t>
            </w:r>
            <w:r w:rsidR="00EE7F28">
              <w:rPr>
                <w:rFonts w:ascii="Calibri" w:eastAsia="Calibri" w:hAnsi="Calibri" w:cs="Calibri"/>
                <w:lang w:val="bg-BG"/>
              </w:rPr>
              <w:t>. Той изгуби своите елени и с тях и единствения си транспорт. Освен това е жертва на нескопосаната работа на джуджетата, както и на техните крадливите набези. Заради това решихме да направим коледна реформа и да заменим джуджетата и елените с  хора, които ще ценят работата си.</w:t>
            </w:r>
          </w:p>
          <w:p w:rsidR="00EE7F28" w:rsidRDefault="00EE7F28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а да постигнем това обаче се нуждаем от Вашата финансова подкрепа. Ще са ни нужни средства за да заплатим на компанията, която ще замести до скоро доверените помощници на дядо Мраз. </w:t>
            </w:r>
            <w:r w:rsidR="0093161C">
              <w:rPr>
                <w:rFonts w:ascii="Calibri" w:eastAsia="Calibri" w:hAnsi="Calibri" w:cs="Calibri"/>
                <w:lang w:val="bg-BG"/>
              </w:rPr>
              <w:t>Необходими са ни 100 милиона евро за успешното финансиране на кампанията. Готови сме да заплатим със сто безсмъртни души от нашите прекрасни джуджета.</w:t>
            </w:r>
          </w:p>
          <w:p w:rsidR="00EE7F28" w:rsidRDefault="00EE7F28" w:rsidP="00D160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:rsidR="00425F45" w:rsidRDefault="0093161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:rsidR="0093161C" w:rsidRPr="0093161C" w:rsidRDefault="0093161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систентът на дядо Мраз</w:t>
            </w:r>
          </w:p>
        </w:tc>
      </w:tr>
      <w:tr w:rsidR="00425F45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Pr="0093161C" w:rsidRDefault="0093161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Възможен отказ поради искания за повече души.</w:t>
            </w:r>
          </w:p>
        </w:tc>
      </w:tr>
      <w:tr w:rsidR="00425F45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25F45" w:rsidRDefault="0093161C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</w:t>
            </w: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:rsidR="0093161C" w:rsidRDefault="0093161C" w:rsidP="0093161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обръщам се към Вас в отговор на исканията ви за повече души.</w:t>
            </w:r>
          </w:p>
          <w:p w:rsidR="0093161C" w:rsidRDefault="0093161C" w:rsidP="00E47DF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Обсъдих това с дядо Мраз и достигнахме до </w:t>
            </w:r>
            <w:r w:rsidR="00E47DFD">
              <w:rPr>
                <w:rFonts w:ascii="Calibri" w:eastAsia="Calibri" w:hAnsi="Calibri" w:cs="Calibri"/>
                <w:lang w:val="bg-BG"/>
              </w:rPr>
              <w:t>консенсус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  <w:r w:rsidR="00E47DFD">
              <w:rPr>
                <w:rFonts w:ascii="Calibri" w:eastAsia="Calibri" w:hAnsi="Calibri" w:cs="Calibri"/>
                <w:lang w:val="bg-BG"/>
              </w:rPr>
              <w:t xml:space="preserve"> Поради непристойното поведение на джуджетата вече нямаме нужда от тях. С радост ще Ви предадем душите на всяко едно от тях, а именно единадесет хиляди триста седемдесет и пет. Надяваме се това да удовлетвори нуждите Ви.</w:t>
            </w:r>
          </w:p>
          <w:p w:rsidR="00E47DFD" w:rsidRDefault="00E47DFD" w:rsidP="00E47DF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:rsidR="00E47DFD" w:rsidRDefault="00E47DFD" w:rsidP="00E47DF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:rsidR="00E47DFD" w:rsidRPr="0093161C" w:rsidRDefault="00E47DFD" w:rsidP="00E47DF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систентът на дядо Мраз</w:t>
            </w:r>
          </w:p>
        </w:tc>
      </w:tr>
    </w:tbl>
    <w:p w:rsidR="00610CD6" w:rsidRDefault="00610CD6"/>
    <w:sectPr w:rsidR="00610CD6" w:rsidSect="0031231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C2E18"/>
    <w:rsid w:val="00215C82"/>
    <w:rsid w:val="0031231E"/>
    <w:rsid w:val="003E538D"/>
    <w:rsid w:val="00425F45"/>
    <w:rsid w:val="00441DBC"/>
    <w:rsid w:val="005A41A8"/>
    <w:rsid w:val="00610CD6"/>
    <w:rsid w:val="006751DC"/>
    <w:rsid w:val="0093161C"/>
    <w:rsid w:val="00933706"/>
    <w:rsid w:val="009A7754"/>
    <w:rsid w:val="00B85B8D"/>
    <w:rsid w:val="00BD7757"/>
    <w:rsid w:val="00C11A25"/>
    <w:rsid w:val="00C56751"/>
    <w:rsid w:val="00D13AAE"/>
    <w:rsid w:val="00D160C0"/>
    <w:rsid w:val="00DD51AE"/>
    <w:rsid w:val="00E47DFD"/>
    <w:rsid w:val="00EE7F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1231E"/>
  </w:style>
  <w:style w:type="paragraph" w:styleId="Heading1">
    <w:name w:val="heading 1"/>
    <w:basedOn w:val="Normal"/>
    <w:next w:val="Normal"/>
    <w:uiPriority w:val="9"/>
    <w:qFormat/>
    <w:rsid w:val="0031231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1231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1231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1231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1231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1231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1231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1231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1231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1231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A7567F-6D15-445E-A1D4-3A487C087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35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Owner</cp:lastModifiedBy>
  <cp:revision>2</cp:revision>
  <cp:lastPrinted>2023-12-13T04:17:00Z</cp:lastPrinted>
  <dcterms:created xsi:type="dcterms:W3CDTF">2023-12-19T19:49:00Z</dcterms:created>
  <dcterms:modified xsi:type="dcterms:W3CDTF">2023-12-19T19:49:00Z</dcterms:modified>
</cp:coreProperties>
</file>